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5D22" w:rsidRPr="00445D22" w:rsidRDefault="00C15681" w:rsidP="00445D22">
      <w:pPr>
        <w:rPr>
          <w:b/>
          <w:sz w:val="48"/>
        </w:rPr>
      </w:pPr>
      <w:r w:rsidRPr="00445D22">
        <w:rPr>
          <w:b/>
          <w:sz w:val="48"/>
        </w:rPr>
        <w:t xml:space="preserve">Guidelines: for Big Picture presentation </w:t>
      </w:r>
    </w:p>
    <w:p w:rsidR="0061558F" w:rsidRPr="00445D22" w:rsidRDefault="00445D22" w:rsidP="00445D22">
      <w:pPr>
        <w:rPr>
          <w:b/>
          <w:i/>
          <w:sz w:val="52"/>
        </w:rPr>
      </w:pPr>
      <w:r w:rsidRPr="00445D22">
        <w:rPr>
          <w:b/>
          <w:i/>
          <w:sz w:val="36"/>
        </w:rPr>
        <w:t>1. C</w:t>
      </w:r>
      <w:r w:rsidR="00C15681" w:rsidRPr="00445D22">
        <w:rPr>
          <w:b/>
          <w:i/>
          <w:sz w:val="36"/>
        </w:rPr>
        <w:t xml:space="preserve">an paraphrase notes on back of the flipchart cheat sheet.  Notes </w:t>
      </w:r>
      <w:r w:rsidR="0061558F" w:rsidRPr="00445D22">
        <w:rPr>
          <w:b/>
          <w:i/>
          <w:sz w:val="36"/>
        </w:rPr>
        <w:t xml:space="preserve">with the graphic </w:t>
      </w:r>
      <w:r w:rsidR="00C15681" w:rsidRPr="00445D22">
        <w:rPr>
          <w:b/>
          <w:i/>
          <w:sz w:val="36"/>
        </w:rPr>
        <w:t>are</w:t>
      </w:r>
      <w:r w:rsidR="00854144" w:rsidRPr="00445D22">
        <w:rPr>
          <w:b/>
          <w:i/>
          <w:sz w:val="36"/>
        </w:rPr>
        <w:t xml:space="preserve"> </w:t>
      </w:r>
      <w:r w:rsidR="00065E8A" w:rsidRPr="00445D22">
        <w:rPr>
          <w:b/>
          <w:i/>
          <w:sz w:val="36"/>
          <w:u w:val="single"/>
        </w:rPr>
        <w:t>JUST guidelines</w:t>
      </w:r>
      <w:r w:rsidR="0061558F" w:rsidRPr="00445D22">
        <w:rPr>
          <w:b/>
          <w:i/>
          <w:sz w:val="36"/>
        </w:rPr>
        <w:t xml:space="preserve"> to help you, if you need it.</w:t>
      </w:r>
      <w:r w:rsidR="00854144" w:rsidRPr="00445D22">
        <w:rPr>
          <w:b/>
          <w:i/>
          <w:sz w:val="36"/>
        </w:rPr>
        <w:t xml:space="preserve">  </w:t>
      </w:r>
      <w:r w:rsidR="0061558F" w:rsidRPr="00445D22">
        <w:rPr>
          <w:b/>
          <w:i/>
          <w:sz w:val="36"/>
        </w:rPr>
        <w:t>If comfortable feel free to just read the graphic and explain it, if that specific graphic is easy in your eyes.</w:t>
      </w:r>
      <w:r w:rsidR="00065E8A" w:rsidRPr="00445D22">
        <w:rPr>
          <w:b/>
          <w:i/>
          <w:sz w:val="36"/>
        </w:rPr>
        <w:t xml:space="preserve">  But be pithy, if you adlib.  In a conversational tone, get to the point and move on.  </w:t>
      </w:r>
      <w:r w:rsidR="00EE634A" w:rsidRPr="00445D22">
        <w:rPr>
          <w:b/>
          <w:i/>
          <w:sz w:val="36"/>
        </w:rPr>
        <w:t xml:space="preserve">You may find some or even many of the graphic’s self-expiatory and easy to explain.  </w:t>
      </w:r>
    </w:p>
    <w:p w:rsidR="00C15681" w:rsidRPr="00445D22" w:rsidRDefault="00D3244F">
      <w:pPr>
        <w:rPr>
          <w:b/>
          <w:i/>
          <w:sz w:val="36"/>
        </w:rPr>
      </w:pPr>
      <w:r w:rsidRPr="00445D22">
        <w:rPr>
          <w:b/>
          <w:i/>
          <w:sz w:val="36"/>
        </w:rPr>
        <w:t xml:space="preserve">2. </w:t>
      </w:r>
      <w:r w:rsidR="00065E8A" w:rsidRPr="00445D22">
        <w:rPr>
          <w:b/>
          <w:i/>
          <w:sz w:val="36"/>
        </w:rPr>
        <w:t>But always one</w:t>
      </w:r>
      <w:r w:rsidR="0061558F" w:rsidRPr="00445D22">
        <w:rPr>
          <w:b/>
          <w:i/>
          <w:sz w:val="36"/>
        </w:rPr>
        <w:t xml:space="preserve"> should read the graphic, unless </w:t>
      </w:r>
      <w:r w:rsidR="00065E8A" w:rsidRPr="00445D22">
        <w:rPr>
          <w:b/>
          <w:i/>
          <w:sz w:val="36"/>
        </w:rPr>
        <w:t xml:space="preserve">it’s </w:t>
      </w:r>
      <w:r w:rsidR="0061558F" w:rsidRPr="00445D22">
        <w:rPr>
          <w:b/>
          <w:i/>
          <w:sz w:val="36"/>
        </w:rPr>
        <w:t>repetitive.</w:t>
      </w:r>
    </w:p>
    <w:p w:rsidR="00C15681" w:rsidRPr="00445D22" w:rsidRDefault="00C15681">
      <w:pPr>
        <w:rPr>
          <w:b/>
          <w:i/>
          <w:sz w:val="36"/>
        </w:rPr>
      </w:pPr>
      <w:r w:rsidRPr="00445D22">
        <w:rPr>
          <w:b/>
          <w:i/>
          <w:sz w:val="36"/>
        </w:rPr>
        <w:t xml:space="preserve">3.  </w:t>
      </w:r>
      <w:proofErr w:type="gramStart"/>
      <w:r w:rsidRPr="00445D22">
        <w:rPr>
          <w:b/>
          <w:i/>
          <w:sz w:val="36"/>
        </w:rPr>
        <w:t>Be</w:t>
      </w:r>
      <w:proofErr w:type="gramEnd"/>
      <w:r w:rsidRPr="00445D22">
        <w:rPr>
          <w:b/>
          <w:i/>
          <w:sz w:val="36"/>
        </w:rPr>
        <w:t xml:space="preserve"> personal in presentation.</w:t>
      </w:r>
    </w:p>
    <w:p w:rsidR="003F0872" w:rsidRPr="00445D22" w:rsidRDefault="00C15681">
      <w:pPr>
        <w:rPr>
          <w:b/>
          <w:i/>
          <w:sz w:val="36"/>
        </w:rPr>
      </w:pPr>
      <w:r w:rsidRPr="00445D22">
        <w:rPr>
          <w:b/>
          <w:i/>
          <w:sz w:val="36"/>
        </w:rPr>
        <w:t>4.  Have pen and paper to give to people to write down any questions they have.</w:t>
      </w:r>
      <w:r w:rsidR="001302C7">
        <w:rPr>
          <w:b/>
          <w:i/>
          <w:sz w:val="36"/>
        </w:rPr>
        <w:t xml:space="preserve">   </w:t>
      </w:r>
      <w:r w:rsidR="003F0872">
        <w:rPr>
          <w:b/>
          <w:i/>
          <w:sz w:val="36"/>
        </w:rPr>
        <w:t>Have your Bible and your phone muted.</w:t>
      </w:r>
      <w:bookmarkStart w:id="0" w:name="_GoBack"/>
      <w:bookmarkEnd w:id="0"/>
    </w:p>
    <w:p w:rsidR="00C15681" w:rsidRPr="00445D22" w:rsidRDefault="00C15681">
      <w:pPr>
        <w:rPr>
          <w:b/>
          <w:i/>
          <w:sz w:val="36"/>
        </w:rPr>
      </w:pPr>
      <w:r w:rsidRPr="00445D22">
        <w:rPr>
          <w:b/>
          <w:i/>
          <w:sz w:val="36"/>
        </w:rPr>
        <w:t>5.  Introduce yourself, before presentation.</w:t>
      </w:r>
    </w:p>
    <w:p w:rsidR="00C15681" w:rsidRPr="00445D22" w:rsidRDefault="00C15681">
      <w:pPr>
        <w:rPr>
          <w:b/>
          <w:i/>
          <w:sz w:val="36"/>
        </w:rPr>
      </w:pPr>
      <w:r w:rsidRPr="00445D22">
        <w:rPr>
          <w:b/>
          <w:i/>
          <w:sz w:val="36"/>
        </w:rPr>
        <w:t>6.  Give “are you saved” question sheet to have person fill out, before presentation.</w:t>
      </w:r>
    </w:p>
    <w:p w:rsidR="00C15681" w:rsidRPr="00445D22" w:rsidRDefault="00C15681">
      <w:pPr>
        <w:rPr>
          <w:b/>
          <w:i/>
          <w:sz w:val="36"/>
        </w:rPr>
      </w:pPr>
      <w:r w:rsidRPr="00445D22">
        <w:rPr>
          <w:b/>
          <w:i/>
          <w:sz w:val="36"/>
        </w:rPr>
        <w:t xml:space="preserve">7. At end, ask would you like to die with Christ?  And let that person know there is a church nearby, if they would like to be baptized.    </w:t>
      </w:r>
    </w:p>
    <w:p w:rsidR="00445D22" w:rsidRPr="00445D22" w:rsidRDefault="00065E8A">
      <w:pPr>
        <w:rPr>
          <w:b/>
          <w:i/>
          <w:sz w:val="36"/>
        </w:rPr>
      </w:pPr>
      <w:r w:rsidRPr="00445D22">
        <w:rPr>
          <w:b/>
          <w:i/>
          <w:sz w:val="36"/>
        </w:rPr>
        <w:t xml:space="preserve">8. Invite phrase:  “would you like to hear about the Bible’s Big Picture, how the whole Bible theme, from Old Testament to New, all comes together in an hour or less?”  </w:t>
      </w:r>
    </w:p>
    <w:p w:rsidR="00065E8A" w:rsidRPr="00445D22" w:rsidRDefault="00AE3EAC">
      <w:pPr>
        <w:rPr>
          <w:b/>
          <w:i/>
          <w:sz w:val="36"/>
        </w:rPr>
      </w:pPr>
      <w:r w:rsidRPr="00445D22">
        <w:rPr>
          <w:b/>
          <w:i/>
          <w:sz w:val="36"/>
        </w:rPr>
        <w:lastRenderedPageBreak/>
        <w:t xml:space="preserve">9. If someone is interested later, give them the Big Picture </w:t>
      </w:r>
      <w:proofErr w:type="gramStart"/>
      <w:r w:rsidRPr="00445D22">
        <w:rPr>
          <w:b/>
          <w:i/>
          <w:sz w:val="36"/>
        </w:rPr>
        <w:t>card,</w:t>
      </w:r>
      <w:proofErr w:type="gramEnd"/>
      <w:r w:rsidRPr="00445D22">
        <w:rPr>
          <w:b/>
          <w:i/>
          <w:sz w:val="36"/>
        </w:rPr>
        <w:t xml:space="preserve"> have them sign their information, email/cell.  Contact them, call, text, email and ask what days and times work for them.  Look at schedule and if that time works, get back.  I can accompany you.  And we can do it at your house or mine. Meeting place can be at low key restaurants, like </w:t>
      </w:r>
      <w:proofErr w:type="spellStart"/>
      <w:r w:rsidRPr="00445D22">
        <w:rPr>
          <w:b/>
          <w:i/>
          <w:sz w:val="36"/>
        </w:rPr>
        <w:t>Ihop</w:t>
      </w:r>
      <w:proofErr w:type="spellEnd"/>
      <w:r w:rsidRPr="00445D22">
        <w:rPr>
          <w:b/>
          <w:i/>
          <w:sz w:val="36"/>
        </w:rPr>
        <w:t xml:space="preserve">, Village Inn, Panera Bread, or </w:t>
      </w:r>
      <w:proofErr w:type="spellStart"/>
      <w:r w:rsidRPr="00445D22">
        <w:rPr>
          <w:b/>
          <w:i/>
          <w:sz w:val="36"/>
        </w:rPr>
        <w:t>Stabucks</w:t>
      </w:r>
      <w:proofErr w:type="spellEnd"/>
      <w:r w:rsidRPr="00445D22">
        <w:rPr>
          <w:b/>
          <w:i/>
          <w:sz w:val="36"/>
        </w:rPr>
        <w:t xml:space="preserve">, (Any time works, but when it is not meal times, breakfast, lunch, dinner, is best).    </w:t>
      </w:r>
    </w:p>
    <w:p w:rsidR="00AE3EAC" w:rsidRDefault="00AE3EAC">
      <w:pPr>
        <w:rPr>
          <w:b/>
          <w:i/>
          <w:sz w:val="36"/>
        </w:rPr>
      </w:pPr>
      <w:r w:rsidRPr="00445D22">
        <w:rPr>
          <w:b/>
          <w:i/>
          <w:sz w:val="36"/>
        </w:rPr>
        <w:t xml:space="preserve">10.  Even when comfortable, if in </w:t>
      </w:r>
      <w:proofErr w:type="spellStart"/>
      <w:proofErr w:type="gramStart"/>
      <w:r w:rsidRPr="00445D22">
        <w:rPr>
          <w:b/>
          <w:i/>
          <w:sz w:val="36"/>
        </w:rPr>
        <w:t>a</w:t>
      </w:r>
      <w:proofErr w:type="spellEnd"/>
      <w:proofErr w:type="gramEnd"/>
      <w:r w:rsidRPr="00445D22">
        <w:rPr>
          <w:b/>
          <w:i/>
          <w:sz w:val="36"/>
        </w:rPr>
        <w:t xml:space="preserve"> isolated place, like your home, always have someone with you, or nearby. </w:t>
      </w:r>
      <w:r w:rsidR="00445D22" w:rsidRPr="00445D22">
        <w:rPr>
          <w:b/>
          <w:i/>
          <w:sz w:val="36"/>
        </w:rPr>
        <w:t xml:space="preserve"> Always have your Bible with you.  Scriptures are mentioned in flipchart, but it is always good to have the Word, if they want to turn to a passage after the presentation.  </w:t>
      </w:r>
    </w:p>
    <w:p w:rsidR="00531E5F" w:rsidRDefault="00817AFE">
      <w:pPr>
        <w:rPr>
          <w:b/>
          <w:i/>
          <w:sz w:val="36"/>
        </w:rPr>
      </w:pPr>
      <w:r>
        <w:rPr>
          <w:b/>
          <w:i/>
          <w:sz w:val="36"/>
        </w:rPr>
        <w:t xml:space="preserve">11.  If they want to die with Christ, have your church address written on the back of the flipchart cover. </w:t>
      </w:r>
      <w:r w:rsidR="00531E5F">
        <w:rPr>
          <w:b/>
          <w:i/>
          <w:sz w:val="36"/>
        </w:rPr>
        <w:t xml:space="preserve"> This way if they want to follow you to the church building you can give them the coordinates, for their Smart Phone/Cell GPS, or for them to write down and plug the info in the car GPS later.  </w:t>
      </w:r>
      <w:r>
        <w:rPr>
          <w:b/>
          <w:i/>
          <w:sz w:val="36"/>
        </w:rPr>
        <w:t xml:space="preserve"> </w:t>
      </w:r>
    </w:p>
    <w:p w:rsidR="00C15681" w:rsidRPr="00670FE9" w:rsidRDefault="00817AFE">
      <w:pPr>
        <w:rPr>
          <w:b/>
          <w:i/>
          <w:sz w:val="28"/>
        </w:rPr>
      </w:pPr>
      <w:r w:rsidRPr="009F08AF">
        <w:rPr>
          <w:b/>
          <w:i/>
          <w:sz w:val="28"/>
        </w:rPr>
        <w:t xml:space="preserve">Also </w:t>
      </w:r>
      <w:proofErr w:type="gramStart"/>
      <w:r w:rsidRPr="009F08AF">
        <w:rPr>
          <w:b/>
          <w:i/>
          <w:sz w:val="28"/>
        </w:rPr>
        <w:t>have</w:t>
      </w:r>
      <w:proofErr w:type="gramEnd"/>
      <w:r w:rsidRPr="009F08AF">
        <w:rPr>
          <w:b/>
          <w:i/>
          <w:sz w:val="28"/>
        </w:rPr>
        <w:t xml:space="preserve"> on the back of the flipchart, your preacher/elder/or someone helpful (who can open the building and help you with the baptistery,) cell number, preferably more than one, in case the first contact can’t be reached.  </w:t>
      </w:r>
      <w:r w:rsidR="00531E5F" w:rsidRPr="009F08AF">
        <w:rPr>
          <w:b/>
          <w:i/>
          <w:sz w:val="28"/>
        </w:rPr>
        <w:t xml:space="preserve">Down the road, </w:t>
      </w:r>
      <w:r w:rsidRPr="009F08AF">
        <w:rPr>
          <w:b/>
          <w:i/>
          <w:sz w:val="28"/>
        </w:rPr>
        <w:t xml:space="preserve">I’d </w:t>
      </w:r>
      <w:r w:rsidR="00531E5F" w:rsidRPr="009F08AF">
        <w:rPr>
          <w:b/>
          <w:i/>
          <w:sz w:val="28"/>
        </w:rPr>
        <w:t>advice</w:t>
      </w:r>
      <w:r w:rsidRPr="009F08AF">
        <w:rPr>
          <w:b/>
          <w:i/>
          <w:sz w:val="28"/>
        </w:rPr>
        <w:t xml:space="preserve"> also learning about how to use the baptistery from someone who k</w:t>
      </w:r>
      <w:r w:rsidR="00531E5F" w:rsidRPr="009F08AF">
        <w:rPr>
          <w:b/>
          <w:i/>
          <w:sz w:val="28"/>
        </w:rPr>
        <w:t xml:space="preserve">nows how… </w:t>
      </w:r>
      <w:r w:rsidRPr="009F08AF">
        <w:rPr>
          <w:b/>
          <w:i/>
          <w:sz w:val="28"/>
        </w:rPr>
        <w:t xml:space="preserve">and getting </w:t>
      </w:r>
      <w:proofErr w:type="gramStart"/>
      <w:r w:rsidR="00531E5F" w:rsidRPr="009F08AF">
        <w:rPr>
          <w:b/>
          <w:i/>
          <w:sz w:val="28"/>
        </w:rPr>
        <w:t>a church</w:t>
      </w:r>
      <w:proofErr w:type="gramEnd"/>
      <w:r w:rsidR="00531E5F" w:rsidRPr="009F08AF">
        <w:rPr>
          <w:b/>
          <w:i/>
          <w:sz w:val="28"/>
        </w:rPr>
        <w:t xml:space="preserve"> keys also.  This will eliminate a middle man.  Have someone who is doing the Big Picture come down with you.   Never be alone in a s</w:t>
      </w:r>
      <w:r w:rsidR="007926CD" w:rsidRPr="009F08AF">
        <w:rPr>
          <w:b/>
          <w:i/>
          <w:sz w:val="28"/>
        </w:rPr>
        <w:t>tudy or church with someone, wi</w:t>
      </w:r>
      <w:r w:rsidR="00670FE9">
        <w:rPr>
          <w:b/>
          <w:i/>
          <w:sz w:val="28"/>
        </w:rPr>
        <w:t xml:space="preserve">thout a Big Picture companion. </w:t>
      </w:r>
    </w:p>
    <w:sectPr w:rsidR="00C15681" w:rsidRPr="00670F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5B4426"/>
    <w:multiLevelType w:val="hybridMultilevel"/>
    <w:tmpl w:val="62D28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C42A06"/>
    <w:multiLevelType w:val="hybridMultilevel"/>
    <w:tmpl w:val="38B4C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474CCD"/>
    <w:multiLevelType w:val="hybridMultilevel"/>
    <w:tmpl w:val="39A83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Nzc1N7EA0iYWlko6SsGpxcWZ+XkgBWa1AGW/1+YsAAAA"/>
  </w:docVars>
  <w:rsids>
    <w:rsidRoot w:val="00C15681"/>
    <w:rsid w:val="00065E8A"/>
    <w:rsid w:val="001302C7"/>
    <w:rsid w:val="00345BA4"/>
    <w:rsid w:val="003F0872"/>
    <w:rsid w:val="00445D22"/>
    <w:rsid w:val="00531E5F"/>
    <w:rsid w:val="005569B0"/>
    <w:rsid w:val="0061558F"/>
    <w:rsid w:val="00670FE9"/>
    <w:rsid w:val="007926CD"/>
    <w:rsid w:val="00817AFE"/>
    <w:rsid w:val="00854144"/>
    <w:rsid w:val="009F08AF"/>
    <w:rsid w:val="00AA12CA"/>
    <w:rsid w:val="00AE3EAC"/>
    <w:rsid w:val="00B42170"/>
    <w:rsid w:val="00C15681"/>
    <w:rsid w:val="00D3244F"/>
    <w:rsid w:val="00EE6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5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5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1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ph</dc:creator>
  <cp:lastModifiedBy>Josph</cp:lastModifiedBy>
  <cp:revision>18</cp:revision>
  <dcterms:created xsi:type="dcterms:W3CDTF">2016-06-17T22:52:00Z</dcterms:created>
  <dcterms:modified xsi:type="dcterms:W3CDTF">2016-08-08T13:17:00Z</dcterms:modified>
</cp:coreProperties>
</file>